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7501" w:rsidRPr="003E7501" w:rsidRDefault="003E7501" w:rsidP="003E7501">
      <w:p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10"/>
          <w:szCs w:val="24"/>
        </w:rPr>
      </w:pPr>
    </w:p>
    <w:p w:rsidR="00C558B6" w:rsidRPr="003E7501" w:rsidRDefault="003E7501" w:rsidP="003E7501">
      <w:pPr>
        <w:spacing w:after="0" w:line="240" w:lineRule="auto"/>
        <w:jc w:val="both"/>
        <w:rPr>
          <w:rFonts w:asciiTheme="majorHAnsi" w:hAnsiTheme="majorHAnsi" w:cstheme="majorHAnsi"/>
          <w:b/>
          <w:color w:val="000000" w:themeColor="text1"/>
        </w:rPr>
      </w:pPr>
      <w:r w:rsidRPr="003E7501">
        <w:rPr>
          <w:rFonts w:asciiTheme="majorHAnsi" w:hAnsiTheme="majorHAnsi" w:cstheme="majorHAnsi"/>
          <w:b/>
          <w:color w:val="000000" w:themeColor="text1"/>
        </w:rPr>
        <w:t xml:space="preserve">Make sure you record the information for each of your group members. This will serve as proof of attendanc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29"/>
        <w:gridCol w:w="3440"/>
        <w:gridCol w:w="3621"/>
      </w:tblGrid>
      <w:tr w:rsidR="00984C47" w:rsidRPr="003E7501" w:rsidTr="00984C47">
        <w:tc>
          <w:tcPr>
            <w:tcW w:w="3729" w:type="dxa"/>
            <w:shd w:val="clear" w:color="auto" w:fill="D9D9D9" w:themeFill="background1" w:themeFillShade="D9"/>
          </w:tcPr>
          <w:p w:rsidR="00984C47" w:rsidRPr="003E7501" w:rsidRDefault="00984C47" w:rsidP="003E7501">
            <w:pPr>
              <w:jc w:val="center"/>
              <w:rPr>
                <w:rFonts w:asciiTheme="majorHAnsi" w:hAnsiTheme="majorHAnsi" w:cstheme="majorHAnsi"/>
                <w:b/>
                <w:color w:val="000000" w:themeColor="text1"/>
              </w:rPr>
            </w:pPr>
            <w:r w:rsidRPr="003E7501">
              <w:rPr>
                <w:rFonts w:asciiTheme="majorHAnsi" w:hAnsiTheme="majorHAnsi" w:cstheme="majorHAnsi"/>
                <w:b/>
                <w:color w:val="000000" w:themeColor="text1"/>
              </w:rPr>
              <w:t>Group Member</w:t>
            </w:r>
            <w:r w:rsidR="001932A1">
              <w:rPr>
                <w:rFonts w:asciiTheme="majorHAnsi" w:hAnsiTheme="majorHAnsi" w:cstheme="majorHAnsi"/>
                <w:b/>
                <w:color w:val="000000" w:themeColor="text1"/>
              </w:rPr>
              <w:t xml:space="preserve"> First &amp; Last Name</w:t>
            </w:r>
          </w:p>
        </w:tc>
        <w:tc>
          <w:tcPr>
            <w:tcW w:w="3440" w:type="dxa"/>
            <w:shd w:val="clear" w:color="auto" w:fill="D9D9D9" w:themeFill="background1" w:themeFillShade="D9"/>
          </w:tcPr>
          <w:p w:rsidR="00984C47" w:rsidRPr="003E7501" w:rsidRDefault="00984C47" w:rsidP="003E7501">
            <w:pPr>
              <w:jc w:val="center"/>
              <w:rPr>
                <w:rFonts w:asciiTheme="majorHAnsi" w:hAnsiTheme="majorHAnsi" w:cstheme="majorHAnsi"/>
                <w:b/>
                <w:color w:val="000000" w:themeColor="text1"/>
              </w:rPr>
            </w:pPr>
            <w:r w:rsidRPr="003E7501">
              <w:rPr>
                <w:rFonts w:asciiTheme="majorHAnsi" w:hAnsiTheme="majorHAnsi" w:cstheme="majorHAnsi"/>
                <w:b/>
                <w:color w:val="000000" w:themeColor="text1"/>
              </w:rPr>
              <w:t>Profession</w:t>
            </w:r>
          </w:p>
        </w:tc>
        <w:tc>
          <w:tcPr>
            <w:tcW w:w="3621" w:type="dxa"/>
            <w:shd w:val="clear" w:color="auto" w:fill="D9D9D9" w:themeFill="background1" w:themeFillShade="D9"/>
          </w:tcPr>
          <w:p w:rsidR="00984C47" w:rsidRPr="003E7501" w:rsidRDefault="001932A1" w:rsidP="003E7501">
            <w:pPr>
              <w:jc w:val="center"/>
              <w:rPr>
                <w:rFonts w:asciiTheme="majorHAnsi" w:hAnsiTheme="majorHAnsi" w:cstheme="majorHAnsi"/>
                <w:b/>
                <w:color w:val="000000" w:themeColor="text1"/>
              </w:rPr>
            </w:pPr>
            <w:r>
              <w:rPr>
                <w:rFonts w:asciiTheme="majorHAnsi" w:hAnsiTheme="majorHAnsi" w:cstheme="majorHAnsi"/>
                <w:b/>
                <w:color w:val="000000" w:themeColor="text1"/>
              </w:rPr>
              <w:t xml:space="preserve">UBC Alumni </w:t>
            </w:r>
            <w:r w:rsidR="00984C47" w:rsidRPr="003E7501">
              <w:rPr>
                <w:rFonts w:asciiTheme="majorHAnsi" w:hAnsiTheme="majorHAnsi" w:cstheme="majorHAnsi"/>
                <w:b/>
                <w:color w:val="000000" w:themeColor="text1"/>
              </w:rPr>
              <w:t>Email</w:t>
            </w:r>
            <w:r>
              <w:rPr>
                <w:rFonts w:asciiTheme="majorHAnsi" w:hAnsiTheme="majorHAnsi" w:cstheme="majorHAnsi"/>
                <w:b/>
                <w:color w:val="000000" w:themeColor="text1"/>
              </w:rPr>
              <w:t xml:space="preserve"> Address</w:t>
            </w:r>
          </w:p>
        </w:tc>
      </w:tr>
      <w:tr w:rsidR="00984C47" w:rsidRPr="003E7501" w:rsidTr="00BE61A7">
        <w:trPr>
          <w:trHeight w:val="288"/>
        </w:trPr>
        <w:tc>
          <w:tcPr>
            <w:tcW w:w="3729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440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621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</w:tr>
      <w:tr w:rsidR="00984C47" w:rsidRPr="003E7501" w:rsidTr="00BE61A7">
        <w:trPr>
          <w:trHeight w:val="288"/>
        </w:trPr>
        <w:tc>
          <w:tcPr>
            <w:tcW w:w="3729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440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621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</w:tr>
      <w:tr w:rsidR="00984C47" w:rsidRPr="003E7501" w:rsidTr="00BE61A7">
        <w:trPr>
          <w:trHeight w:val="288"/>
        </w:trPr>
        <w:tc>
          <w:tcPr>
            <w:tcW w:w="3729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440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621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</w:tr>
      <w:tr w:rsidR="00984C47" w:rsidRPr="003E7501" w:rsidTr="00BE61A7">
        <w:trPr>
          <w:trHeight w:val="288"/>
        </w:trPr>
        <w:tc>
          <w:tcPr>
            <w:tcW w:w="3729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440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621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</w:tr>
      <w:tr w:rsidR="00984C47" w:rsidRPr="003E7501" w:rsidTr="00BE61A7">
        <w:trPr>
          <w:trHeight w:val="288"/>
        </w:trPr>
        <w:tc>
          <w:tcPr>
            <w:tcW w:w="3729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440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621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</w:tr>
      <w:tr w:rsidR="00984C47" w:rsidRPr="003E7501" w:rsidTr="00BE61A7">
        <w:trPr>
          <w:trHeight w:val="288"/>
        </w:trPr>
        <w:tc>
          <w:tcPr>
            <w:tcW w:w="3729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440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621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</w:tr>
      <w:tr w:rsidR="00984C47" w:rsidRPr="003E7501" w:rsidTr="00BE61A7">
        <w:trPr>
          <w:trHeight w:val="288"/>
        </w:trPr>
        <w:tc>
          <w:tcPr>
            <w:tcW w:w="3729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440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621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</w:tr>
      <w:tr w:rsidR="00984C47" w:rsidRPr="003E7501" w:rsidTr="00BE61A7">
        <w:trPr>
          <w:trHeight w:val="288"/>
        </w:trPr>
        <w:tc>
          <w:tcPr>
            <w:tcW w:w="3729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440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  <w:tc>
          <w:tcPr>
            <w:tcW w:w="3621" w:type="dxa"/>
          </w:tcPr>
          <w:p w:rsidR="00984C47" w:rsidRPr="003E7501" w:rsidRDefault="00984C47" w:rsidP="003E7501">
            <w:pPr>
              <w:jc w:val="both"/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</w:tr>
    </w:tbl>
    <w:p w:rsidR="003E7501" w:rsidRDefault="003E7501" w:rsidP="003E7501">
      <w:pPr>
        <w:spacing w:after="0" w:line="240" w:lineRule="auto"/>
        <w:rPr>
          <w:rFonts w:asciiTheme="majorHAnsi" w:hAnsiTheme="majorHAnsi" w:cstheme="majorHAnsi"/>
          <w:b/>
          <w:color w:val="000000" w:themeColor="text1"/>
        </w:rPr>
      </w:pPr>
    </w:p>
    <w:p w:rsidR="005B6120" w:rsidRPr="003E7501" w:rsidRDefault="00FC3047" w:rsidP="003E7501">
      <w:pPr>
        <w:spacing w:after="0" w:line="240" w:lineRule="auto"/>
        <w:rPr>
          <w:rFonts w:asciiTheme="majorHAnsi" w:hAnsiTheme="majorHAnsi" w:cstheme="majorHAnsi"/>
          <w:b/>
          <w:color w:val="000000" w:themeColor="text1"/>
        </w:rPr>
      </w:pPr>
      <w:r w:rsidRPr="003E7501">
        <w:rPr>
          <w:rFonts w:asciiTheme="majorHAnsi" w:hAnsiTheme="majorHAnsi" w:cstheme="majorHAnsi"/>
          <w:b/>
          <w:color w:val="000000" w:themeColor="text1"/>
        </w:rPr>
        <w:t xml:space="preserve">COMMITMENT TO PATIENTS/FAMILIES/COMMUNITY/SOCIETY </w:t>
      </w:r>
    </w:p>
    <w:p w:rsidR="00AB2A7E" w:rsidRPr="003E7501" w:rsidRDefault="003E7501" w:rsidP="003E7501">
      <w:pPr>
        <w:numPr>
          <w:ilvl w:val="0"/>
          <w:numId w:val="21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Theme="majorHAnsi" w:hAnsiTheme="majorHAnsi" w:cstheme="majorHAnsi"/>
          <w:color w:val="000000" w:themeColor="text1"/>
        </w:rPr>
      </w:pPr>
      <w:r w:rsidRPr="003E7501">
        <w:rPr>
          <w:rFonts w:asciiTheme="majorHAnsi" w:hAnsiTheme="majorHAnsi" w:cstheme="majorHAnsi"/>
          <w:color w:val="000000" w:themeColor="text1"/>
        </w:rPr>
        <w:t>First discuss</w:t>
      </w:r>
      <w:r w:rsidR="00275FAA" w:rsidRPr="003E7501">
        <w:rPr>
          <w:rFonts w:asciiTheme="majorHAnsi" w:hAnsiTheme="majorHAnsi" w:cstheme="majorHAnsi"/>
          <w:color w:val="000000" w:themeColor="text1"/>
        </w:rPr>
        <w:t>:</w:t>
      </w:r>
    </w:p>
    <w:p w:rsidR="00AB2A7E" w:rsidRPr="003E7501" w:rsidRDefault="00275FAA" w:rsidP="003E7501">
      <w:pPr>
        <w:numPr>
          <w:ilvl w:val="1"/>
          <w:numId w:val="21"/>
        </w:numPr>
        <w:tabs>
          <w:tab w:val="clear" w:pos="1440"/>
          <w:tab w:val="num" w:pos="1080"/>
        </w:tabs>
        <w:spacing w:after="0" w:line="240" w:lineRule="auto"/>
        <w:ind w:left="1080"/>
        <w:rPr>
          <w:rFonts w:asciiTheme="majorHAnsi" w:hAnsiTheme="majorHAnsi" w:cstheme="majorHAnsi"/>
          <w:color w:val="000000" w:themeColor="text1"/>
        </w:rPr>
      </w:pPr>
      <w:r w:rsidRPr="003E7501">
        <w:rPr>
          <w:rFonts w:asciiTheme="majorHAnsi" w:hAnsiTheme="majorHAnsi" w:cstheme="majorHAnsi"/>
          <w:color w:val="000000" w:themeColor="text1"/>
        </w:rPr>
        <w:t>How do you think Mr. Smith and Kelly might have been feeling?</w:t>
      </w:r>
    </w:p>
    <w:p w:rsidR="00AB2A7E" w:rsidRPr="003E7501" w:rsidRDefault="00275FAA" w:rsidP="003E7501">
      <w:pPr>
        <w:numPr>
          <w:ilvl w:val="1"/>
          <w:numId w:val="21"/>
        </w:numPr>
        <w:tabs>
          <w:tab w:val="clear" w:pos="1440"/>
          <w:tab w:val="num" w:pos="1080"/>
        </w:tabs>
        <w:spacing w:after="0" w:line="240" w:lineRule="auto"/>
        <w:ind w:left="1080"/>
        <w:rPr>
          <w:rFonts w:asciiTheme="majorHAnsi" w:hAnsiTheme="majorHAnsi" w:cstheme="majorHAnsi"/>
          <w:color w:val="000000" w:themeColor="text1"/>
        </w:rPr>
      </w:pPr>
      <w:r w:rsidRPr="003E7501">
        <w:rPr>
          <w:rFonts w:asciiTheme="majorHAnsi" w:hAnsiTheme="majorHAnsi" w:cstheme="majorHAnsi"/>
          <w:color w:val="000000" w:themeColor="text1"/>
        </w:rPr>
        <w:t>What do Mr. Smith and Kelly need that is not being achieved?</w:t>
      </w:r>
    </w:p>
    <w:p w:rsidR="00953A64" w:rsidRDefault="002B2BB5" w:rsidP="003E7501">
      <w:pPr>
        <w:numPr>
          <w:ilvl w:val="1"/>
          <w:numId w:val="21"/>
        </w:numPr>
        <w:tabs>
          <w:tab w:val="clear" w:pos="1440"/>
          <w:tab w:val="num" w:pos="1080"/>
        </w:tabs>
        <w:spacing w:after="0" w:line="240" w:lineRule="auto"/>
        <w:ind w:left="1080"/>
        <w:rPr>
          <w:rFonts w:asciiTheme="majorHAnsi" w:hAnsiTheme="majorHAnsi" w:cstheme="majorHAnsi"/>
          <w:color w:val="000000" w:themeColor="text1"/>
          <w:lang w:val="en-CA"/>
        </w:rPr>
      </w:pPr>
      <w:r w:rsidRPr="003E7501">
        <w:rPr>
          <w:rFonts w:asciiTheme="majorHAnsi" w:hAnsiTheme="majorHAnsi" w:cstheme="majorHAnsi"/>
          <w:color w:val="000000" w:themeColor="text1"/>
        </w:rPr>
        <w:t>Make a list of what patients and families have a right to expect from their healthcare team</w:t>
      </w:r>
      <w:r w:rsidR="00953A64" w:rsidRPr="003E7501">
        <w:rPr>
          <w:rFonts w:asciiTheme="majorHAnsi" w:hAnsiTheme="majorHAnsi" w:cstheme="majorHAnsi"/>
          <w:color w:val="000000" w:themeColor="text1"/>
          <w:lang w:val="en-CA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B7D79" w:rsidTr="007B7D79">
        <w:tc>
          <w:tcPr>
            <w:tcW w:w="10790" w:type="dxa"/>
          </w:tcPr>
          <w:p w:rsidR="007B7D79" w:rsidRDefault="007B7D79" w:rsidP="007B7D79">
            <w:pPr>
              <w:rPr>
                <w:rFonts w:asciiTheme="majorHAnsi" w:hAnsiTheme="majorHAnsi" w:cstheme="majorHAnsi"/>
                <w:color w:val="000000" w:themeColor="text1"/>
                <w:lang w:val="en-CA"/>
              </w:rPr>
            </w:pPr>
          </w:p>
          <w:p w:rsidR="007B7D79" w:rsidRDefault="007B7D79" w:rsidP="007B7D79">
            <w:pPr>
              <w:rPr>
                <w:rFonts w:asciiTheme="majorHAnsi" w:hAnsiTheme="majorHAnsi" w:cstheme="majorHAnsi"/>
                <w:color w:val="000000" w:themeColor="text1"/>
                <w:lang w:val="en-CA"/>
              </w:rPr>
            </w:pPr>
          </w:p>
          <w:p w:rsidR="007B7D79" w:rsidRDefault="007B7D79" w:rsidP="007B7D79">
            <w:pPr>
              <w:rPr>
                <w:rFonts w:asciiTheme="majorHAnsi" w:hAnsiTheme="majorHAnsi" w:cstheme="majorHAnsi"/>
                <w:color w:val="000000" w:themeColor="text1"/>
                <w:lang w:val="en-CA"/>
              </w:rPr>
            </w:pPr>
          </w:p>
          <w:p w:rsidR="007B7D79" w:rsidRDefault="007B7D79" w:rsidP="007B7D79">
            <w:pPr>
              <w:rPr>
                <w:rFonts w:asciiTheme="majorHAnsi" w:hAnsiTheme="majorHAnsi" w:cstheme="majorHAnsi"/>
                <w:color w:val="000000" w:themeColor="text1"/>
                <w:lang w:val="en-CA"/>
              </w:rPr>
            </w:pPr>
          </w:p>
          <w:p w:rsidR="007B7D79" w:rsidRDefault="007B7D79" w:rsidP="007B7D79">
            <w:pPr>
              <w:rPr>
                <w:rFonts w:asciiTheme="majorHAnsi" w:hAnsiTheme="majorHAnsi" w:cstheme="majorHAnsi"/>
                <w:color w:val="000000" w:themeColor="text1"/>
                <w:lang w:val="en-CA"/>
              </w:rPr>
            </w:pPr>
          </w:p>
          <w:p w:rsidR="007B7D79" w:rsidRDefault="007B7D79" w:rsidP="007B7D79">
            <w:pPr>
              <w:rPr>
                <w:rFonts w:asciiTheme="majorHAnsi" w:hAnsiTheme="majorHAnsi" w:cstheme="majorHAnsi"/>
                <w:color w:val="000000" w:themeColor="text1"/>
                <w:lang w:val="en-CA"/>
              </w:rPr>
            </w:pPr>
          </w:p>
          <w:p w:rsidR="007B7D79" w:rsidRDefault="007B7D79" w:rsidP="007B7D79">
            <w:pPr>
              <w:rPr>
                <w:rFonts w:asciiTheme="majorHAnsi" w:hAnsiTheme="majorHAnsi" w:cstheme="majorHAnsi"/>
                <w:color w:val="000000" w:themeColor="text1"/>
                <w:lang w:val="en-CA"/>
              </w:rPr>
            </w:pPr>
          </w:p>
          <w:p w:rsidR="007B7D79" w:rsidRDefault="007B7D79" w:rsidP="007B7D79">
            <w:pPr>
              <w:rPr>
                <w:rFonts w:asciiTheme="majorHAnsi" w:hAnsiTheme="majorHAnsi" w:cstheme="majorHAnsi"/>
                <w:color w:val="000000" w:themeColor="text1"/>
                <w:lang w:val="en-CA"/>
              </w:rPr>
            </w:pPr>
          </w:p>
          <w:p w:rsidR="007B7D79" w:rsidRDefault="007B7D79" w:rsidP="007B7D79">
            <w:pPr>
              <w:rPr>
                <w:rFonts w:asciiTheme="majorHAnsi" w:hAnsiTheme="majorHAnsi" w:cstheme="majorHAnsi"/>
                <w:color w:val="000000" w:themeColor="text1"/>
                <w:lang w:val="en-CA"/>
              </w:rPr>
            </w:pPr>
          </w:p>
          <w:p w:rsidR="007B7D79" w:rsidRDefault="007B7D79" w:rsidP="007B7D79">
            <w:pPr>
              <w:rPr>
                <w:rFonts w:asciiTheme="majorHAnsi" w:hAnsiTheme="majorHAnsi" w:cstheme="majorHAnsi"/>
                <w:color w:val="000000" w:themeColor="text1"/>
                <w:lang w:val="en-CA"/>
              </w:rPr>
            </w:pPr>
          </w:p>
          <w:p w:rsidR="007B7D79" w:rsidRDefault="007B7D79" w:rsidP="007B7D79">
            <w:pPr>
              <w:rPr>
                <w:rFonts w:asciiTheme="majorHAnsi" w:hAnsiTheme="majorHAnsi" w:cstheme="majorHAnsi"/>
                <w:color w:val="000000" w:themeColor="text1"/>
                <w:lang w:val="en-CA"/>
              </w:rPr>
            </w:pPr>
          </w:p>
        </w:tc>
      </w:tr>
    </w:tbl>
    <w:p w:rsidR="007B7D79" w:rsidRPr="003E7501" w:rsidRDefault="007B7D79" w:rsidP="007B7D79">
      <w:pPr>
        <w:spacing w:after="0" w:line="240" w:lineRule="auto"/>
        <w:rPr>
          <w:rFonts w:asciiTheme="majorHAnsi" w:hAnsiTheme="majorHAnsi" w:cstheme="majorHAnsi"/>
          <w:color w:val="000000" w:themeColor="text1"/>
          <w:lang w:val="en-CA"/>
        </w:rPr>
      </w:pPr>
    </w:p>
    <w:p w:rsidR="005B6120" w:rsidRPr="003E7501" w:rsidRDefault="005B6120" w:rsidP="003E7501">
      <w:pPr>
        <w:spacing w:after="0" w:line="240" w:lineRule="auto"/>
        <w:ind w:left="1080"/>
        <w:rPr>
          <w:rFonts w:asciiTheme="majorHAnsi" w:hAnsiTheme="majorHAnsi" w:cstheme="majorHAnsi"/>
          <w:color w:val="000000" w:themeColor="text1"/>
          <w:sz w:val="10"/>
        </w:rPr>
      </w:pPr>
    </w:p>
    <w:p w:rsidR="00AB2A7E" w:rsidRPr="003E7501" w:rsidRDefault="00275FAA" w:rsidP="003E7501">
      <w:pPr>
        <w:numPr>
          <w:ilvl w:val="0"/>
          <w:numId w:val="21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Theme="majorHAnsi" w:hAnsiTheme="majorHAnsi" w:cstheme="majorHAnsi"/>
          <w:color w:val="000000" w:themeColor="text1"/>
        </w:rPr>
      </w:pPr>
      <w:r w:rsidRPr="003E7501">
        <w:rPr>
          <w:rFonts w:asciiTheme="majorHAnsi" w:hAnsiTheme="majorHAnsi" w:cstheme="majorHAnsi"/>
          <w:color w:val="000000" w:themeColor="text1"/>
        </w:rPr>
        <w:t>Draft a collective commitment to your future Patients/ Clients/ Families/</w:t>
      </w:r>
      <w:r w:rsidR="003E7501" w:rsidRPr="003E7501">
        <w:rPr>
          <w:rFonts w:asciiTheme="majorHAnsi" w:hAnsiTheme="majorHAnsi" w:cstheme="majorHAnsi"/>
          <w:color w:val="000000" w:themeColor="text1"/>
        </w:rPr>
        <w:t xml:space="preserve"> Community/ Society</w:t>
      </w:r>
      <w:r w:rsidRPr="003E7501">
        <w:rPr>
          <w:rFonts w:asciiTheme="majorHAnsi" w:hAnsiTheme="majorHAnsi" w:cstheme="majorHAnsi"/>
          <w:color w:val="000000" w:themeColor="text1"/>
        </w:rPr>
        <w:t>:</w:t>
      </w:r>
    </w:p>
    <w:p w:rsidR="00AB2A7E" w:rsidRDefault="00275FAA" w:rsidP="003E7501">
      <w:pPr>
        <w:numPr>
          <w:ilvl w:val="1"/>
          <w:numId w:val="21"/>
        </w:numPr>
        <w:tabs>
          <w:tab w:val="clear" w:pos="1440"/>
          <w:tab w:val="num" w:pos="1080"/>
        </w:tabs>
        <w:spacing w:after="0" w:line="240" w:lineRule="auto"/>
        <w:ind w:left="1080"/>
        <w:rPr>
          <w:rFonts w:asciiTheme="majorHAnsi" w:hAnsiTheme="majorHAnsi" w:cstheme="majorHAnsi"/>
          <w:color w:val="000000" w:themeColor="text1"/>
        </w:rPr>
      </w:pPr>
      <w:r w:rsidRPr="003E7501">
        <w:rPr>
          <w:rFonts w:asciiTheme="majorHAnsi" w:hAnsiTheme="majorHAnsi" w:cstheme="majorHAnsi"/>
          <w:color w:val="000000" w:themeColor="text1"/>
        </w:rPr>
        <w:t xml:space="preserve">What should they be able to expect from you, as a collective health and healing </w:t>
      </w:r>
      <w:r w:rsidR="007B7D79">
        <w:rPr>
          <w:rFonts w:asciiTheme="majorHAnsi" w:hAnsiTheme="majorHAnsi" w:cstheme="majorHAnsi"/>
          <w:color w:val="000000" w:themeColor="text1"/>
        </w:rPr>
        <w:t>community</w:t>
      </w:r>
      <w:r w:rsidRPr="003E7501">
        <w:rPr>
          <w:rFonts w:asciiTheme="majorHAnsi" w:hAnsiTheme="majorHAnsi" w:cstheme="majorHAnsi"/>
          <w:color w:val="000000" w:themeColor="text1"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E7501" w:rsidRPr="003E7501" w:rsidTr="003E7501">
        <w:tc>
          <w:tcPr>
            <w:tcW w:w="10790" w:type="dxa"/>
          </w:tcPr>
          <w:p w:rsidR="00B5365E" w:rsidRDefault="00B5365E" w:rsidP="003E7501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  <w:p w:rsidR="00B5365E" w:rsidRDefault="00B5365E" w:rsidP="003E7501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  <w:p w:rsidR="003E7501" w:rsidRDefault="003E7501" w:rsidP="003E7501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3E7501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3E7501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3E7501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3E7501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  <w:p w:rsidR="003E7501" w:rsidRDefault="003E7501" w:rsidP="003E7501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  <w:p w:rsidR="003E7501" w:rsidRDefault="003E7501" w:rsidP="003E7501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  <w:p w:rsidR="003E7501" w:rsidRDefault="003E7501" w:rsidP="003E7501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  <w:p w:rsidR="003E7501" w:rsidRDefault="003E7501" w:rsidP="003E7501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  <w:p w:rsidR="003E7501" w:rsidRPr="003E7501" w:rsidRDefault="003E7501" w:rsidP="003E7501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</w:tbl>
    <w:p w:rsidR="00E823DF" w:rsidRPr="003E7501" w:rsidRDefault="00E823DF" w:rsidP="003E7501">
      <w:pPr>
        <w:spacing w:after="0" w:line="240" w:lineRule="auto"/>
        <w:rPr>
          <w:rFonts w:asciiTheme="majorHAnsi" w:hAnsiTheme="majorHAnsi" w:cstheme="majorHAnsi"/>
          <w:b/>
          <w:color w:val="000000" w:themeColor="text1"/>
        </w:rPr>
      </w:pPr>
      <w:bookmarkStart w:id="0" w:name="_GoBack"/>
      <w:bookmarkEnd w:id="0"/>
    </w:p>
    <w:p w:rsidR="000221C1" w:rsidRPr="00BE61A7" w:rsidRDefault="00BE61A7" w:rsidP="00BE61A7">
      <w:pPr>
        <w:jc w:val="center"/>
        <w:rPr>
          <w:rFonts w:asciiTheme="majorHAnsi" w:hAnsiTheme="majorHAnsi" w:cstheme="majorHAnsi"/>
          <w:b/>
          <w:color w:val="FF0000"/>
        </w:rPr>
      </w:pPr>
      <w:r w:rsidRPr="00BE61A7">
        <w:rPr>
          <w:rFonts w:asciiTheme="majorHAnsi" w:hAnsiTheme="majorHAnsi" w:cstheme="majorHAnsi"/>
          <w:color w:val="FF0000"/>
        </w:rPr>
        <w:t>***</w:t>
      </w:r>
      <w:r w:rsidRPr="00BE61A7">
        <w:rPr>
          <w:rFonts w:asciiTheme="majorHAnsi" w:hAnsiTheme="majorHAnsi" w:cstheme="majorHAnsi"/>
          <w:b/>
          <w:color w:val="FF0000"/>
        </w:rPr>
        <w:t>Pause here and do not move on to the next page until instructed to do so by the facilitator***</w:t>
      </w:r>
    </w:p>
    <w:p w:rsidR="00180270" w:rsidRPr="003E7501" w:rsidRDefault="00FC3047" w:rsidP="003E7501">
      <w:pPr>
        <w:spacing w:after="0" w:line="240" w:lineRule="auto"/>
        <w:rPr>
          <w:rFonts w:asciiTheme="majorHAnsi" w:hAnsiTheme="majorHAnsi" w:cstheme="majorHAnsi"/>
          <w:b/>
          <w:color w:val="000000" w:themeColor="text1"/>
        </w:rPr>
      </w:pPr>
      <w:r w:rsidRPr="003E7501">
        <w:rPr>
          <w:rFonts w:asciiTheme="majorHAnsi" w:hAnsiTheme="majorHAnsi" w:cstheme="majorHAnsi"/>
          <w:b/>
          <w:color w:val="000000" w:themeColor="text1"/>
        </w:rPr>
        <w:lastRenderedPageBreak/>
        <w:t>COMMITMENT TO EACH OTHER</w:t>
      </w:r>
    </w:p>
    <w:p w:rsidR="00EE1A73" w:rsidRPr="003E7501" w:rsidRDefault="00EE1A73" w:rsidP="003E7501">
      <w:pPr>
        <w:spacing w:after="0" w:line="240" w:lineRule="auto"/>
        <w:rPr>
          <w:rFonts w:asciiTheme="majorHAnsi" w:hAnsiTheme="majorHAnsi" w:cstheme="majorHAnsi"/>
          <w:b/>
          <w:color w:val="000000" w:themeColor="text1"/>
          <w:sz w:val="10"/>
        </w:rPr>
      </w:pPr>
    </w:p>
    <w:p w:rsidR="00AB2A7E" w:rsidRPr="003E7501" w:rsidRDefault="003E7501" w:rsidP="003E7501">
      <w:pPr>
        <w:numPr>
          <w:ilvl w:val="0"/>
          <w:numId w:val="23"/>
        </w:numPr>
        <w:tabs>
          <w:tab w:val="num" w:pos="720"/>
        </w:tabs>
        <w:spacing w:after="0" w:line="240" w:lineRule="auto"/>
        <w:rPr>
          <w:rFonts w:asciiTheme="majorHAnsi" w:hAnsiTheme="majorHAnsi" w:cstheme="majorHAnsi"/>
          <w:color w:val="000000" w:themeColor="text1"/>
        </w:rPr>
      </w:pPr>
      <w:r w:rsidRPr="003E7501">
        <w:rPr>
          <w:rFonts w:asciiTheme="majorHAnsi" w:hAnsiTheme="majorHAnsi" w:cstheme="majorHAnsi"/>
          <w:color w:val="000000" w:themeColor="text1"/>
        </w:rPr>
        <w:t>First discuss</w:t>
      </w:r>
      <w:r w:rsidR="00275FAA" w:rsidRPr="003E7501">
        <w:rPr>
          <w:rFonts w:asciiTheme="majorHAnsi" w:hAnsiTheme="majorHAnsi" w:cstheme="majorHAnsi"/>
          <w:color w:val="000000" w:themeColor="text1"/>
        </w:rPr>
        <w:t>:</w:t>
      </w:r>
    </w:p>
    <w:p w:rsidR="00AB2A7E" w:rsidRPr="003E7501" w:rsidRDefault="00275FAA" w:rsidP="003E7501">
      <w:pPr>
        <w:numPr>
          <w:ilvl w:val="1"/>
          <w:numId w:val="23"/>
        </w:numPr>
        <w:tabs>
          <w:tab w:val="num" w:pos="1440"/>
        </w:tabs>
        <w:spacing w:after="0" w:line="240" w:lineRule="auto"/>
        <w:rPr>
          <w:rFonts w:asciiTheme="majorHAnsi" w:hAnsiTheme="majorHAnsi" w:cstheme="majorHAnsi"/>
          <w:color w:val="000000" w:themeColor="text1"/>
        </w:rPr>
      </w:pPr>
      <w:r w:rsidRPr="003E7501">
        <w:rPr>
          <w:rFonts w:asciiTheme="majorHAnsi" w:hAnsiTheme="majorHAnsi" w:cstheme="majorHAnsi"/>
          <w:color w:val="000000" w:themeColor="text1"/>
        </w:rPr>
        <w:t xml:space="preserve">Why do you think the various healthcare providers behaved the way they did? </w:t>
      </w:r>
      <w:r w:rsidR="00ED273C" w:rsidRPr="003E7501">
        <w:rPr>
          <w:rFonts w:asciiTheme="majorHAnsi" w:hAnsiTheme="majorHAnsi" w:cstheme="majorHAnsi"/>
          <w:color w:val="000000" w:themeColor="text1"/>
        </w:rPr>
        <w:t xml:space="preserve">What factors might have contributed to their behavior, both from a personal and a professional perspective? </w:t>
      </w:r>
    </w:p>
    <w:p w:rsidR="00AB2A7E" w:rsidRDefault="00275FAA" w:rsidP="003E7501">
      <w:pPr>
        <w:numPr>
          <w:ilvl w:val="1"/>
          <w:numId w:val="23"/>
        </w:numPr>
        <w:tabs>
          <w:tab w:val="num" w:pos="1440"/>
        </w:tabs>
        <w:spacing w:after="0" w:line="240" w:lineRule="auto"/>
        <w:rPr>
          <w:rFonts w:asciiTheme="majorHAnsi" w:hAnsiTheme="majorHAnsi" w:cstheme="majorHAnsi"/>
          <w:color w:val="000000" w:themeColor="text1"/>
        </w:rPr>
      </w:pPr>
      <w:r w:rsidRPr="003E7501">
        <w:rPr>
          <w:rFonts w:asciiTheme="majorHAnsi" w:hAnsiTheme="majorHAnsi" w:cstheme="majorHAnsi"/>
          <w:color w:val="000000" w:themeColor="text1"/>
        </w:rPr>
        <w:t xml:space="preserve">What could teams do for this to look different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B7D79" w:rsidTr="007B7D79">
        <w:tc>
          <w:tcPr>
            <w:tcW w:w="10790" w:type="dxa"/>
          </w:tcPr>
          <w:p w:rsidR="007B7D79" w:rsidRDefault="007B7D79" w:rsidP="007B7D79">
            <w:pPr>
              <w:tabs>
                <w:tab w:val="num" w:pos="1440"/>
              </w:tabs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7B7D79">
            <w:pPr>
              <w:tabs>
                <w:tab w:val="num" w:pos="1440"/>
              </w:tabs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7B7D79">
            <w:pPr>
              <w:tabs>
                <w:tab w:val="num" w:pos="1440"/>
              </w:tabs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7B7D79">
            <w:pPr>
              <w:tabs>
                <w:tab w:val="num" w:pos="1440"/>
              </w:tabs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7B7D79">
            <w:pPr>
              <w:tabs>
                <w:tab w:val="num" w:pos="1440"/>
              </w:tabs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7B7D79">
            <w:pPr>
              <w:tabs>
                <w:tab w:val="num" w:pos="1440"/>
              </w:tabs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7B7D79">
            <w:pPr>
              <w:tabs>
                <w:tab w:val="num" w:pos="1440"/>
              </w:tabs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7B7D79">
            <w:pPr>
              <w:tabs>
                <w:tab w:val="num" w:pos="1440"/>
              </w:tabs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7B7D79">
            <w:pPr>
              <w:tabs>
                <w:tab w:val="num" w:pos="1440"/>
              </w:tabs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7B7D79">
            <w:pPr>
              <w:tabs>
                <w:tab w:val="num" w:pos="1440"/>
              </w:tabs>
              <w:rPr>
                <w:rFonts w:asciiTheme="majorHAnsi" w:hAnsiTheme="majorHAnsi" w:cstheme="majorHAnsi"/>
                <w:color w:val="000000" w:themeColor="text1"/>
              </w:rPr>
            </w:pPr>
          </w:p>
          <w:p w:rsidR="007B7D79" w:rsidRDefault="007B7D79" w:rsidP="007B7D79">
            <w:pPr>
              <w:tabs>
                <w:tab w:val="num" w:pos="1440"/>
              </w:tabs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</w:tbl>
    <w:p w:rsidR="007B7D79" w:rsidRPr="003E7501" w:rsidRDefault="007B7D79" w:rsidP="007B7D79">
      <w:pPr>
        <w:tabs>
          <w:tab w:val="num" w:pos="1440"/>
        </w:tabs>
        <w:spacing w:after="0" w:line="240" w:lineRule="auto"/>
        <w:rPr>
          <w:rFonts w:asciiTheme="majorHAnsi" w:hAnsiTheme="majorHAnsi" w:cstheme="majorHAnsi"/>
          <w:color w:val="000000" w:themeColor="text1"/>
        </w:rPr>
      </w:pPr>
    </w:p>
    <w:p w:rsidR="00EE1A73" w:rsidRPr="003E7501" w:rsidRDefault="00EE1A73" w:rsidP="003E7501">
      <w:pPr>
        <w:spacing w:after="0" w:line="240" w:lineRule="auto"/>
        <w:ind w:left="1080"/>
        <w:rPr>
          <w:rFonts w:asciiTheme="majorHAnsi" w:hAnsiTheme="majorHAnsi" w:cstheme="majorHAnsi"/>
          <w:color w:val="000000" w:themeColor="text1"/>
          <w:sz w:val="10"/>
        </w:rPr>
      </w:pPr>
    </w:p>
    <w:p w:rsidR="00AB2A7E" w:rsidRPr="003E7501" w:rsidRDefault="00275FAA" w:rsidP="003E7501">
      <w:pPr>
        <w:numPr>
          <w:ilvl w:val="0"/>
          <w:numId w:val="23"/>
        </w:numPr>
        <w:tabs>
          <w:tab w:val="num" w:pos="720"/>
        </w:tabs>
        <w:spacing w:after="0" w:line="240" w:lineRule="auto"/>
        <w:rPr>
          <w:rFonts w:asciiTheme="majorHAnsi" w:hAnsiTheme="majorHAnsi" w:cstheme="majorHAnsi"/>
          <w:color w:val="000000" w:themeColor="text1"/>
        </w:rPr>
      </w:pPr>
      <w:r w:rsidRPr="003E7501">
        <w:rPr>
          <w:rFonts w:asciiTheme="majorHAnsi" w:hAnsiTheme="majorHAnsi" w:cstheme="majorHAnsi"/>
          <w:color w:val="000000" w:themeColor="text1"/>
        </w:rPr>
        <w:t>Draft a collective commi</w:t>
      </w:r>
      <w:r w:rsidR="003E7501" w:rsidRPr="003E7501">
        <w:rPr>
          <w:rFonts w:asciiTheme="majorHAnsi" w:hAnsiTheme="majorHAnsi" w:cstheme="majorHAnsi"/>
          <w:color w:val="000000" w:themeColor="text1"/>
        </w:rPr>
        <w:t>tment to each other</w:t>
      </w:r>
      <w:r w:rsidRPr="003E7501">
        <w:rPr>
          <w:rFonts w:asciiTheme="majorHAnsi" w:hAnsiTheme="majorHAnsi" w:cstheme="majorHAnsi"/>
          <w:color w:val="000000" w:themeColor="text1"/>
        </w:rPr>
        <w:t>:</w:t>
      </w:r>
    </w:p>
    <w:p w:rsidR="00AB2A7E" w:rsidRDefault="00275FAA" w:rsidP="003E7501">
      <w:pPr>
        <w:numPr>
          <w:ilvl w:val="1"/>
          <w:numId w:val="23"/>
        </w:numPr>
        <w:tabs>
          <w:tab w:val="num" w:pos="1440"/>
        </w:tabs>
        <w:spacing w:after="0" w:line="240" w:lineRule="auto"/>
        <w:rPr>
          <w:rFonts w:asciiTheme="majorHAnsi" w:hAnsiTheme="majorHAnsi" w:cstheme="majorHAnsi"/>
          <w:color w:val="000000" w:themeColor="text1"/>
        </w:rPr>
      </w:pPr>
      <w:r w:rsidRPr="003E7501">
        <w:rPr>
          <w:rFonts w:asciiTheme="majorHAnsi" w:hAnsiTheme="majorHAnsi" w:cstheme="majorHAnsi"/>
          <w:color w:val="000000" w:themeColor="text1"/>
        </w:rPr>
        <w:t xml:space="preserve">How will you support other </w:t>
      </w:r>
      <w:r w:rsidR="00ED273C" w:rsidRPr="003E7501">
        <w:rPr>
          <w:rFonts w:asciiTheme="majorHAnsi" w:hAnsiTheme="majorHAnsi" w:cstheme="majorHAnsi"/>
          <w:color w:val="000000" w:themeColor="text1"/>
        </w:rPr>
        <w:t xml:space="preserve">members </w:t>
      </w:r>
      <w:r w:rsidRPr="003E7501">
        <w:rPr>
          <w:rFonts w:asciiTheme="majorHAnsi" w:hAnsiTheme="majorHAnsi" w:cstheme="majorHAnsi"/>
          <w:color w:val="000000" w:themeColor="text1"/>
        </w:rPr>
        <w:t xml:space="preserve">of the health and healing community, so their baggage does not overwhelm them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E7501" w:rsidRPr="003E7501" w:rsidTr="003E7501">
        <w:tc>
          <w:tcPr>
            <w:tcW w:w="10790" w:type="dxa"/>
          </w:tcPr>
          <w:p w:rsidR="003E7501" w:rsidRDefault="003E7501" w:rsidP="003E7501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  <w:p w:rsidR="003E7501" w:rsidRDefault="003E7501" w:rsidP="003E7501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  <w:p w:rsidR="003E7501" w:rsidRDefault="003E7501" w:rsidP="003E7501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  <w:p w:rsidR="00B5365E" w:rsidRDefault="00B5365E" w:rsidP="003E7501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  <w:p w:rsidR="00B5365E" w:rsidRDefault="00B5365E" w:rsidP="003E7501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  <w:p w:rsidR="00B5365E" w:rsidRDefault="00B5365E" w:rsidP="003E7501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  <w:p w:rsidR="00B5365E" w:rsidRDefault="00B5365E" w:rsidP="003E7501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  <w:p w:rsidR="00B5365E" w:rsidRDefault="00B5365E" w:rsidP="003E7501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  <w:p w:rsidR="00B5365E" w:rsidRDefault="00B5365E" w:rsidP="003E7501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  <w:p w:rsidR="00B5365E" w:rsidRDefault="00B5365E" w:rsidP="003E7501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  <w:p w:rsidR="003E7501" w:rsidRDefault="003E7501" w:rsidP="003E7501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  <w:p w:rsidR="003E7501" w:rsidRPr="003E7501" w:rsidRDefault="003E7501" w:rsidP="003E7501">
            <w:pPr>
              <w:rPr>
                <w:rFonts w:asciiTheme="majorHAnsi" w:hAnsiTheme="majorHAnsi" w:cstheme="majorHAnsi"/>
                <w:b/>
                <w:color w:val="000000" w:themeColor="text1"/>
              </w:rPr>
            </w:pPr>
          </w:p>
        </w:tc>
      </w:tr>
    </w:tbl>
    <w:p w:rsidR="007B7D79" w:rsidRDefault="007B7D79" w:rsidP="00A107FB">
      <w:pPr>
        <w:spacing w:after="0" w:line="240" w:lineRule="auto"/>
        <w:rPr>
          <w:rFonts w:asciiTheme="majorHAnsi" w:hAnsiTheme="majorHAnsi" w:cstheme="majorHAnsi"/>
          <w:b/>
          <w:color w:val="000000" w:themeColor="text1"/>
        </w:rPr>
      </w:pPr>
    </w:p>
    <w:sectPr w:rsidR="007B7D79" w:rsidSect="00AC5920">
      <w:headerReference w:type="default" r:id="rId8"/>
      <w:footerReference w:type="default" r:id="rId9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44FE" w:rsidRDefault="00F044FE" w:rsidP="009F40EE">
      <w:pPr>
        <w:spacing w:after="0" w:line="240" w:lineRule="auto"/>
      </w:pPr>
      <w:r>
        <w:separator/>
      </w:r>
    </w:p>
  </w:endnote>
  <w:endnote w:type="continuationSeparator" w:id="0">
    <w:p w:rsidR="00F044FE" w:rsidRDefault="00F044FE" w:rsidP="009F40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35A1" w:rsidRPr="005A35A1" w:rsidRDefault="00C835C3" w:rsidP="005A35A1">
    <w:pPr>
      <w:spacing w:line="276" w:lineRule="auto"/>
      <w:rPr>
        <w:rFonts w:asciiTheme="majorHAnsi" w:hAnsiTheme="majorHAnsi"/>
        <w:color w:val="000000" w:themeColor="text1"/>
        <w:lang w:val="en-CA"/>
      </w:rPr>
    </w:pPr>
    <w:r>
      <w:rPr>
        <w:lang w:val="en-CA"/>
      </w:rPr>
      <w:t>© University of British Columb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44FE" w:rsidRDefault="00F044FE" w:rsidP="009F40EE">
      <w:pPr>
        <w:spacing w:after="0" w:line="240" w:lineRule="auto"/>
      </w:pPr>
      <w:r>
        <w:separator/>
      </w:r>
    </w:p>
  </w:footnote>
  <w:footnote w:type="continuationSeparator" w:id="0">
    <w:p w:rsidR="00F044FE" w:rsidRDefault="00F044FE" w:rsidP="009F40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2A7D" w:rsidRDefault="009F40EE" w:rsidP="00392A7D">
    <w:pPr>
      <w:spacing w:after="0" w:line="276" w:lineRule="auto"/>
      <w:rPr>
        <w:rFonts w:ascii="Cambria" w:hAnsi="Cambria" w:cs="Times New Roman"/>
        <w:b/>
        <w:color w:val="000000" w:themeColor="text1"/>
        <w:sz w:val="24"/>
        <w:szCs w:val="24"/>
      </w:rPr>
    </w:pPr>
    <w:r>
      <w:rPr>
        <w:noProof/>
      </w:rPr>
      <w:drawing>
        <wp:inline distT="0" distB="0" distL="0" distR="0" wp14:anchorId="154F354A" wp14:editId="24192E31">
          <wp:extent cx="2330827" cy="304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BC Health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3118" cy="3077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92A7D" w:rsidRPr="00392A7D">
      <w:rPr>
        <w:rFonts w:ascii="Cambria" w:hAnsi="Cambria" w:cs="Times New Roman"/>
        <w:b/>
        <w:color w:val="000000" w:themeColor="text1"/>
        <w:sz w:val="24"/>
        <w:szCs w:val="24"/>
      </w:rPr>
      <w:t xml:space="preserve"> </w:t>
    </w:r>
  </w:p>
  <w:p w:rsidR="00BE61A7" w:rsidRDefault="00BE61A7" w:rsidP="00392A7D">
    <w:pPr>
      <w:spacing w:after="0" w:line="276" w:lineRule="auto"/>
      <w:jc w:val="center"/>
      <w:rPr>
        <w:rFonts w:asciiTheme="majorHAnsi" w:hAnsiTheme="majorHAnsi" w:cstheme="majorHAnsi"/>
        <w:b/>
        <w:color w:val="44546A" w:themeColor="text2"/>
      </w:rPr>
    </w:pPr>
    <w:r w:rsidRPr="007A7E97">
      <w:rPr>
        <w:rFonts w:asciiTheme="majorHAnsi" w:hAnsiTheme="majorHAnsi" w:cstheme="majorHAnsi"/>
        <w:b/>
        <w:color w:val="44546A" w:themeColor="text2"/>
      </w:rPr>
      <w:t>Committing to Inter-Professionalism</w:t>
    </w:r>
    <w:r>
      <w:rPr>
        <w:rFonts w:asciiTheme="majorHAnsi" w:hAnsiTheme="majorHAnsi" w:cstheme="majorHAnsi"/>
        <w:b/>
        <w:color w:val="44546A" w:themeColor="text2"/>
      </w:rPr>
      <w:t xml:space="preserve"> </w:t>
    </w:r>
  </w:p>
  <w:p w:rsidR="00FC3047" w:rsidRPr="00A107FB" w:rsidRDefault="00FC33DF" w:rsidP="00392A7D">
    <w:pPr>
      <w:spacing w:after="0" w:line="276" w:lineRule="auto"/>
      <w:jc w:val="center"/>
      <w:rPr>
        <w:rFonts w:asciiTheme="majorHAnsi" w:hAnsiTheme="majorHAnsi" w:cstheme="majorHAnsi"/>
        <w:b/>
        <w:color w:val="44546A" w:themeColor="text2"/>
      </w:rPr>
    </w:pPr>
    <w:r>
      <w:rPr>
        <w:rFonts w:asciiTheme="majorHAnsi" w:hAnsiTheme="majorHAnsi" w:cstheme="majorHAnsi"/>
        <w:b/>
        <w:color w:val="44546A" w:themeColor="text2"/>
      </w:rPr>
      <w:t>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B3B86"/>
    <w:multiLevelType w:val="hybridMultilevel"/>
    <w:tmpl w:val="872AFE06"/>
    <w:lvl w:ilvl="0" w:tplc="E02C7C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DA2B6E2">
      <w:start w:val="67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03C445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29ACF22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E61656F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CC4D32A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D48906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C88051B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8ACAE642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74F5882"/>
    <w:multiLevelType w:val="hybridMultilevel"/>
    <w:tmpl w:val="75F00C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54345B"/>
    <w:multiLevelType w:val="hybridMultilevel"/>
    <w:tmpl w:val="9E96871A"/>
    <w:lvl w:ilvl="0" w:tplc="992A447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C06085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24ACC1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1A01C7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DD0CC4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68AF55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F987DA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5124F2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0522E3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178910EE"/>
    <w:multiLevelType w:val="hybridMultilevel"/>
    <w:tmpl w:val="68342C24"/>
    <w:lvl w:ilvl="0" w:tplc="D9644B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24F4A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E876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7A65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DE2C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8CA3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0A8D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9C49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5E43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908028F"/>
    <w:multiLevelType w:val="hybridMultilevel"/>
    <w:tmpl w:val="85605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D267E"/>
    <w:multiLevelType w:val="hybridMultilevel"/>
    <w:tmpl w:val="DF880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F0C9A"/>
    <w:multiLevelType w:val="hybridMultilevel"/>
    <w:tmpl w:val="64BAC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56110"/>
    <w:multiLevelType w:val="hybridMultilevel"/>
    <w:tmpl w:val="C6D44070"/>
    <w:lvl w:ilvl="0" w:tplc="677C95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84150C">
      <w:start w:val="6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70698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4831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C050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6FA37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7EC8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18A2F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2C19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F2407C"/>
    <w:multiLevelType w:val="hybridMultilevel"/>
    <w:tmpl w:val="3662BB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3B7F97"/>
    <w:multiLevelType w:val="hybridMultilevel"/>
    <w:tmpl w:val="10584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36501E"/>
    <w:multiLevelType w:val="hybridMultilevel"/>
    <w:tmpl w:val="8B8C1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025387"/>
    <w:multiLevelType w:val="hybridMultilevel"/>
    <w:tmpl w:val="4CBAD9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E1E0B"/>
    <w:multiLevelType w:val="hybridMultilevel"/>
    <w:tmpl w:val="9DE6FD3A"/>
    <w:lvl w:ilvl="0" w:tplc="5EB8149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EC20A8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12AF90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24CAC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4F6D1D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348934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D82F39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B644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A8EB09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 w15:restartNumberingAfterBreak="0">
    <w:nsid w:val="49A74D11"/>
    <w:multiLevelType w:val="hybridMultilevel"/>
    <w:tmpl w:val="A774B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1142BF"/>
    <w:multiLevelType w:val="hybridMultilevel"/>
    <w:tmpl w:val="25628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0F59A1"/>
    <w:multiLevelType w:val="hybridMultilevel"/>
    <w:tmpl w:val="70F04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CF5284"/>
    <w:multiLevelType w:val="hybridMultilevel"/>
    <w:tmpl w:val="F56A6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E23F54"/>
    <w:multiLevelType w:val="hybridMultilevel"/>
    <w:tmpl w:val="76D651AA"/>
    <w:lvl w:ilvl="0" w:tplc="603076C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A34F8D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F529B5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1A6E65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9D450A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D14896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EC0964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AF2C95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11A502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56762602"/>
    <w:multiLevelType w:val="hybridMultilevel"/>
    <w:tmpl w:val="9782F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8F440B"/>
    <w:multiLevelType w:val="hybridMultilevel"/>
    <w:tmpl w:val="4FAE212A"/>
    <w:lvl w:ilvl="0" w:tplc="5F04B5F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A302C"/>
    <w:multiLevelType w:val="hybridMultilevel"/>
    <w:tmpl w:val="783E5E3E"/>
    <w:lvl w:ilvl="0" w:tplc="5F04B5F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67390"/>
    <w:multiLevelType w:val="hybridMultilevel"/>
    <w:tmpl w:val="7E782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852E90"/>
    <w:multiLevelType w:val="hybridMultilevel"/>
    <w:tmpl w:val="26A847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DB48C3"/>
    <w:multiLevelType w:val="hybridMultilevel"/>
    <w:tmpl w:val="EC30A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D45CB4"/>
    <w:multiLevelType w:val="hybridMultilevel"/>
    <w:tmpl w:val="413CF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87085A"/>
    <w:multiLevelType w:val="hybridMultilevel"/>
    <w:tmpl w:val="4888E03E"/>
    <w:lvl w:ilvl="0" w:tplc="30E2D1D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F02174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3169D2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1F8E24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D989FF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C02E79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85C060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33C5E9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956EBC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6" w15:restartNumberingAfterBreak="0">
    <w:nsid w:val="775544C1"/>
    <w:multiLevelType w:val="hybridMultilevel"/>
    <w:tmpl w:val="C2D03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A7851"/>
    <w:multiLevelType w:val="hybridMultilevel"/>
    <w:tmpl w:val="40822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6F0943"/>
    <w:multiLevelType w:val="hybridMultilevel"/>
    <w:tmpl w:val="145C63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C9A797A"/>
    <w:multiLevelType w:val="hybridMultilevel"/>
    <w:tmpl w:val="884AE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13"/>
  </w:num>
  <w:num w:numId="4">
    <w:abstractNumId w:val="21"/>
  </w:num>
  <w:num w:numId="5">
    <w:abstractNumId w:val="6"/>
  </w:num>
  <w:num w:numId="6">
    <w:abstractNumId w:val="15"/>
  </w:num>
  <w:num w:numId="7">
    <w:abstractNumId w:val="28"/>
  </w:num>
  <w:num w:numId="8">
    <w:abstractNumId w:val="1"/>
  </w:num>
  <w:num w:numId="9">
    <w:abstractNumId w:val="8"/>
  </w:num>
  <w:num w:numId="10">
    <w:abstractNumId w:val="27"/>
  </w:num>
  <w:num w:numId="11">
    <w:abstractNumId w:val="9"/>
  </w:num>
  <w:num w:numId="12">
    <w:abstractNumId w:val="29"/>
  </w:num>
  <w:num w:numId="13">
    <w:abstractNumId w:val="16"/>
  </w:num>
  <w:num w:numId="14">
    <w:abstractNumId w:val="22"/>
  </w:num>
  <w:num w:numId="15">
    <w:abstractNumId w:val="11"/>
  </w:num>
  <w:num w:numId="16">
    <w:abstractNumId w:val="10"/>
  </w:num>
  <w:num w:numId="17">
    <w:abstractNumId w:val="24"/>
  </w:num>
  <w:num w:numId="18">
    <w:abstractNumId w:val="18"/>
  </w:num>
  <w:num w:numId="19">
    <w:abstractNumId w:val="5"/>
  </w:num>
  <w:num w:numId="20">
    <w:abstractNumId w:val="26"/>
  </w:num>
  <w:num w:numId="21">
    <w:abstractNumId w:val="7"/>
  </w:num>
  <w:num w:numId="22">
    <w:abstractNumId w:val="25"/>
  </w:num>
  <w:num w:numId="23">
    <w:abstractNumId w:val="0"/>
  </w:num>
  <w:num w:numId="24">
    <w:abstractNumId w:val="12"/>
  </w:num>
  <w:num w:numId="25">
    <w:abstractNumId w:val="2"/>
  </w:num>
  <w:num w:numId="26">
    <w:abstractNumId w:val="19"/>
  </w:num>
  <w:num w:numId="27">
    <w:abstractNumId w:val="20"/>
  </w:num>
  <w:num w:numId="28">
    <w:abstractNumId w:val="17"/>
  </w:num>
  <w:num w:numId="29">
    <w:abstractNumId w:val="3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sDQwNTAyMLYwMjZW0lEKTi0uzszPAykwrAUAprhs1iwAAAA="/>
  </w:docVars>
  <w:rsids>
    <w:rsidRoot w:val="009F40EE"/>
    <w:rsid w:val="0000136D"/>
    <w:rsid w:val="00012C2C"/>
    <w:rsid w:val="00013B3E"/>
    <w:rsid w:val="00015F21"/>
    <w:rsid w:val="000221C1"/>
    <w:rsid w:val="00074DFF"/>
    <w:rsid w:val="0009610B"/>
    <w:rsid w:val="000E32B9"/>
    <w:rsid w:val="000E4F9D"/>
    <w:rsid w:val="000E6A34"/>
    <w:rsid w:val="001267F6"/>
    <w:rsid w:val="001523DE"/>
    <w:rsid w:val="001716F9"/>
    <w:rsid w:val="00180270"/>
    <w:rsid w:val="0018283B"/>
    <w:rsid w:val="00185A63"/>
    <w:rsid w:val="00192FEC"/>
    <w:rsid w:val="001932A1"/>
    <w:rsid w:val="00195795"/>
    <w:rsid w:val="001C37E0"/>
    <w:rsid w:val="00222EED"/>
    <w:rsid w:val="0023065D"/>
    <w:rsid w:val="00231B44"/>
    <w:rsid w:val="00235A6D"/>
    <w:rsid w:val="00237201"/>
    <w:rsid w:val="0025397B"/>
    <w:rsid w:val="00254009"/>
    <w:rsid w:val="00255107"/>
    <w:rsid w:val="00275FAA"/>
    <w:rsid w:val="0028038D"/>
    <w:rsid w:val="0029653C"/>
    <w:rsid w:val="002A62D1"/>
    <w:rsid w:val="002B235F"/>
    <w:rsid w:val="002B2BB5"/>
    <w:rsid w:val="002D46F6"/>
    <w:rsid w:val="002D486B"/>
    <w:rsid w:val="00306844"/>
    <w:rsid w:val="0032413A"/>
    <w:rsid w:val="00326051"/>
    <w:rsid w:val="0035235C"/>
    <w:rsid w:val="00365D24"/>
    <w:rsid w:val="00376420"/>
    <w:rsid w:val="00392A7D"/>
    <w:rsid w:val="003B4310"/>
    <w:rsid w:val="003B51CD"/>
    <w:rsid w:val="003E7501"/>
    <w:rsid w:val="00413E1C"/>
    <w:rsid w:val="0042593E"/>
    <w:rsid w:val="004276DB"/>
    <w:rsid w:val="00441CA5"/>
    <w:rsid w:val="0045010F"/>
    <w:rsid w:val="004604C0"/>
    <w:rsid w:val="004822B7"/>
    <w:rsid w:val="00495F35"/>
    <w:rsid w:val="004C4F1A"/>
    <w:rsid w:val="004D3FF4"/>
    <w:rsid w:val="00527A75"/>
    <w:rsid w:val="005511E5"/>
    <w:rsid w:val="00557248"/>
    <w:rsid w:val="005710A6"/>
    <w:rsid w:val="00586495"/>
    <w:rsid w:val="00594737"/>
    <w:rsid w:val="00594C72"/>
    <w:rsid w:val="005A1005"/>
    <w:rsid w:val="005A35A1"/>
    <w:rsid w:val="005B6120"/>
    <w:rsid w:val="005B69A0"/>
    <w:rsid w:val="005C6D4B"/>
    <w:rsid w:val="005C6DF5"/>
    <w:rsid w:val="005D4ECA"/>
    <w:rsid w:val="005D5B90"/>
    <w:rsid w:val="005E045F"/>
    <w:rsid w:val="0060067C"/>
    <w:rsid w:val="00603027"/>
    <w:rsid w:val="00604565"/>
    <w:rsid w:val="00606C67"/>
    <w:rsid w:val="00615DEF"/>
    <w:rsid w:val="00625BD7"/>
    <w:rsid w:val="0067177F"/>
    <w:rsid w:val="006A0E1D"/>
    <w:rsid w:val="006C2129"/>
    <w:rsid w:val="006C26A5"/>
    <w:rsid w:val="006E7957"/>
    <w:rsid w:val="006F6EE3"/>
    <w:rsid w:val="00762F6C"/>
    <w:rsid w:val="00777DB4"/>
    <w:rsid w:val="007A0B98"/>
    <w:rsid w:val="007A6560"/>
    <w:rsid w:val="007B7D79"/>
    <w:rsid w:val="007C3AB4"/>
    <w:rsid w:val="007E12C1"/>
    <w:rsid w:val="007E4F7F"/>
    <w:rsid w:val="007F4A11"/>
    <w:rsid w:val="007F7840"/>
    <w:rsid w:val="00805588"/>
    <w:rsid w:val="00807C1D"/>
    <w:rsid w:val="008201FA"/>
    <w:rsid w:val="008367A9"/>
    <w:rsid w:val="008376CB"/>
    <w:rsid w:val="00865F69"/>
    <w:rsid w:val="008B2CD8"/>
    <w:rsid w:val="00904581"/>
    <w:rsid w:val="00953A64"/>
    <w:rsid w:val="0096038F"/>
    <w:rsid w:val="00984C47"/>
    <w:rsid w:val="00996E0B"/>
    <w:rsid w:val="009A230E"/>
    <w:rsid w:val="009B3CF0"/>
    <w:rsid w:val="009E26B0"/>
    <w:rsid w:val="009F40EE"/>
    <w:rsid w:val="00A107FB"/>
    <w:rsid w:val="00A20483"/>
    <w:rsid w:val="00A433D2"/>
    <w:rsid w:val="00AA5B17"/>
    <w:rsid w:val="00AB2A7E"/>
    <w:rsid w:val="00AC5920"/>
    <w:rsid w:val="00AE6469"/>
    <w:rsid w:val="00AF2D55"/>
    <w:rsid w:val="00AF725B"/>
    <w:rsid w:val="00B132CE"/>
    <w:rsid w:val="00B138F0"/>
    <w:rsid w:val="00B5365E"/>
    <w:rsid w:val="00B612D7"/>
    <w:rsid w:val="00B6214B"/>
    <w:rsid w:val="00B63B32"/>
    <w:rsid w:val="00B6677B"/>
    <w:rsid w:val="00B90995"/>
    <w:rsid w:val="00BA5424"/>
    <w:rsid w:val="00BD1348"/>
    <w:rsid w:val="00BD7775"/>
    <w:rsid w:val="00BE2C6E"/>
    <w:rsid w:val="00BE61A7"/>
    <w:rsid w:val="00C22AD2"/>
    <w:rsid w:val="00C25E8E"/>
    <w:rsid w:val="00C273E8"/>
    <w:rsid w:val="00C33BAF"/>
    <w:rsid w:val="00C378DB"/>
    <w:rsid w:val="00C558B6"/>
    <w:rsid w:val="00C835C3"/>
    <w:rsid w:val="00CA07E3"/>
    <w:rsid w:val="00CA7CF9"/>
    <w:rsid w:val="00CC338B"/>
    <w:rsid w:val="00CC37AA"/>
    <w:rsid w:val="00CC40F0"/>
    <w:rsid w:val="00CD41E7"/>
    <w:rsid w:val="00CE71EB"/>
    <w:rsid w:val="00CF1FB3"/>
    <w:rsid w:val="00CF7C20"/>
    <w:rsid w:val="00D07220"/>
    <w:rsid w:val="00D1396D"/>
    <w:rsid w:val="00D42D6D"/>
    <w:rsid w:val="00D6163C"/>
    <w:rsid w:val="00D65323"/>
    <w:rsid w:val="00D66436"/>
    <w:rsid w:val="00DC0512"/>
    <w:rsid w:val="00DD2FE6"/>
    <w:rsid w:val="00DF29D5"/>
    <w:rsid w:val="00E135A1"/>
    <w:rsid w:val="00E1594D"/>
    <w:rsid w:val="00E1769E"/>
    <w:rsid w:val="00E2477D"/>
    <w:rsid w:val="00E62F8F"/>
    <w:rsid w:val="00E823DF"/>
    <w:rsid w:val="00E8432B"/>
    <w:rsid w:val="00E954C3"/>
    <w:rsid w:val="00E96062"/>
    <w:rsid w:val="00EA142E"/>
    <w:rsid w:val="00EA59BD"/>
    <w:rsid w:val="00EB2E45"/>
    <w:rsid w:val="00ED273C"/>
    <w:rsid w:val="00EE1A73"/>
    <w:rsid w:val="00EF6D3E"/>
    <w:rsid w:val="00F044FE"/>
    <w:rsid w:val="00F263C8"/>
    <w:rsid w:val="00F658F9"/>
    <w:rsid w:val="00F758D1"/>
    <w:rsid w:val="00F936E6"/>
    <w:rsid w:val="00FA66B5"/>
    <w:rsid w:val="00FC06B8"/>
    <w:rsid w:val="00FC2C33"/>
    <w:rsid w:val="00FC3047"/>
    <w:rsid w:val="00FC33DF"/>
    <w:rsid w:val="00FD2C9E"/>
    <w:rsid w:val="00FF1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240C7E9"/>
  <w15:chartTrackingRefBased/>
  <w15:docId w15:val="{234535C6-F75B-40BB-8C1E-8BF4B5D26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0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0EE"/>
  </w:style>
  <w:style w:type="paragraph" w:styleId="Footer">
    <w:name w:val="footer"/>
    <w:basedOn w:val="Normal"/>
    <w:link w:val="FooterChar"/>
    <w:uiPriority w:val="99"/>
    <w:unhideWhenUsed/>
    <w:rsid w:val="009F40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0EE"/>
  </w:style>
  <w:style w:type="paragraph" w:styleId="ListParagraph">
    <w:name w:val="List Paragraph"/>
    <w:basedOn w:val="Normal"/>
    <w:uiPriority w:val="34"/>
    <w:qFormat/>
    <w:rsid w:val="009F40EE"/>
    <w:pPr>
      <w:spacing w:after="200" w:line="276" w:lineRule="auto"/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D4E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51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C33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38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D27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27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27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27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273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132C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32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1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0790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18766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855769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157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2524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5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0304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5985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0089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628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3036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7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68510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67463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8165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6684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43227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2448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73080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2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20889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83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139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6493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113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6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95404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36F1D6-AEBE-4361-9840-CF7074B37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, Victoria</dc:creator>
  <cp:keywords/>
  <dc:description/>
  <cp:lastModifiedBy>Wood, Victoria</cp:lastModifiedBy>
  <cp:revision>5</cp:revision>
  <cp:lastPrinted>2018-06-19T21:58:00Z</cp:lastPrinted>
  <dcterms:created xsi:type="dcterms:W3CDTF">2020-05-13T23:12:00Z</dcterms:created>
  <dcterms:modified xsi:type="dcterms:W3CDTF">2020-05-14T17:20:00Z</dcterms:modified>
</cp:coreProperties>
</file>